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itle-file-lists"/>
    <w:p>
      <w:pPr>
        <w:pStyle w:val="Heading1"/>
      </w:pPr>
      <w:r>
        <w:t xml:space="preserve">Title: File lists</w:t>
      </w:r>
    </w:p>
    <w:p>
      <w:pPr>
        <w:pStyle w:val="FirstParagraph"/>
      </w:pPr>
      <w:hyperlink r:id="rId20">
        <w:r>
          <w:rPr>
            <w:rStyle w:val="Hyperlink"/>
          </w:rPr>
          <w:t xml:space="preserve">Create file list</w:t>
        </w:r>
      </w:hyperlink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i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Website activities - Freshsale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bhavan.kuchibholt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pr 11, 2018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/display/freshsales/Website+activities+-+Freshsales" TargetMode="External" /><Relationship Type="http://schemas.openxmlformats.org/officeDocument/2006/relationships/hyperlink" Id="rId22" Target="/display/~bhavan.kuchibholta%40freshworks.com" TargetMode="External" /><Relationship Type="http://schemas.openxmlformats.org/officeDocument/2006/relationships/hyperlink" Id="rId20" Target="https://confluence.freshworks.com?createDialogSpaceKey=freshsales&amp;createDialogBlueprintId=d9359306-0112-4eb4-a3aa-02bdd5c00b9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/display/freshsales/Website+activities+-+Freshsales" TargetMode="External" /><Relationship Type="http://schemas.openxmlformats.org/officeDocument/2006/relationships/hyperlink" Id="rId22" Target="/display/~bhavan.kuchibholta%40freshworks.com" TargetMode="External" /><Relationship Type="http://schemas.openxmlformats.org/officeDocument/2006/relationships/hyperlink" Id="rId20" Target="https://confluence.freshworks.com?createDialogSpaceKey=freshsales&amp;createDialogBlueprintId=d9359306-0112-4eb4-a3aa-02bdd5c00b9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